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E18D9" w14:textId="77777777" w:rsidR="00213462" w:rsidRDefault="00213462" w:rsidP="00213462">
      <w:pPr>
        <w:pStyle w:val="Heading1"/>
      </w:pPr>
      <w:r>
        <w:t>Heading 1</w:t>
      </w:r>
    </w:p>
    <w:p w14:paraId="7C1BFB52" w14:textId="77777777" w:rsidR="00213462" w:rsidRDefault="00213462" w:rsidP="00213462">
      <w:pPr>
        <w:pStyle w:val="TOCHeading"/>
      </w:pPr>
      <w:r>
        <w:t>TOC Heading</w:t>
      </w:r>
    </w:p>
    <w:p w14:paraId="5885655C" w14:textId="77777777" w:rsidR="00213462" w:rsidRDefault="00213462" w:rsidP="00213462">
      <w:pPr>
        <w:pStyle w:val="Heading2"/>
      </w:pPr>
      <w:r>
        <w:t>Heading 2</w:t>
      </w:r>
    </w:p>
    <w:p w14:paraId="108E5BE8" w14:textId="77777777" w:rsidR="00213462" w:rsidRDefault="00213462" w:rsidP="00213462">
      <w:pPr>
        <w:pStyle w:val="Heading3"/>
      </w:pPr>
      <w:r>
        <w:t>Heading 3</w:t>
      </w:r>
    </w:p>
    <w:p w14:paraId="406892D2" w14:textId="77777777" w:rsidR="00213462" w:rsidRDefault="00213462" w:rsidP="00213462">
      <w:pPr>
        <w:pStyle w:val="Heading4"/>
      </w:pPr>
      <w:r>
        <w:t>Heading 4</w:t>
      </w:r>
    </w:p>
    <w:p w14:paraId="06D55D55" w14:textId="77777777" w:rsidR="00213462" w:rsidRDefault="00213462" w:rsidP="00213462">
      <w:pPr>
        <w:pStyle w:val="Heading5"/>
      </w:pPr>
      <w:r>
        <w:t>Heading 5</w:t>
      </w:r>
    </w:p>
    <w:p w14:paraId="426A2D97" w14:textId="77777777" w:rsidR="00213462" w:rsidRDefault="00213462" w:rsidP="00213462">
      <w:pPr>
        <w:pStyle w:val="Heading6"/>
      </w:pPr>
      <w:r>
        <w:t>Heading 6</w:t>
      </w:r>
    </w:p>
    <w:p w14:paraId="7E63DE08" w14:textId="77777777" w:rsidR="00213462" w:rsidRDefault="00213462" w:rsidP="00213462">
      <w:pPr>
        <w:pStyle w:val="Heading7"/>
      </w:pPr>
      <w:r>
        <w:t>Heading 7</w:t>
      </w:r>
    </w:p>
    <w:p w14:paraId="5849D37D" w14:textId="77777777" w:rsidR="00213462" w:rsidRDefault="00213462" w:rsidP="00213462">
      <w:pPr>
        <w:pStyle w:val="Heading8"/>
      </w:pPr>
      <w:r>
        <w:t>Heading 8</w:t>
      </w:r>
    </w:p>
    <w:p w14:paraId="2343428C" w14:textId="77777777" w:rsidR="00213462" w:rsidRDefault="00213462" w:rsidP="00213462">
      <w:pPr>
        <w:pStyle w:val="Heading9"/>
      </w:pPr>
      <w:r>
        <w:t>Heading 9</w:t>
      </w:r>
    </w:p>
    <w:p w14:paraId="665CAA0E" w14:textId="77777777" w:rsidR="00213462" w:rsidRDefault="00213462" w:rsidP="00213462">
      <w:pPr>
        <w:pStyle w:val="SourceCode"/>
      </w:pPr>
      <w:r>
        <w:t>Source Rode</w:t>
      </w:r>
    </w:p>
    <w:p w14:paraId="0BF4D9F1" w14:textId="77777777" w:rsidR="00213462" w:rsidRDefault="00213462" w:rsidP="00213462">
      <w:pPr>
        <w:pStyle w:val="Title"/>
      </w:pPr>
      <w:r>
        <w:t>Title</w:t>
      </w:r>
    </w:p>
    <w:p w14:paraId="4B59B9E2" w14:textId="77777777" w:rsidR="00213462" w:rsidRDefault="00213462" w:rsidP="00213462">
      <w:pPr>
        <w:pStyle w:val="Subtitle"/>
      </w:pPr>
      <w:r>
        <w:t>Subtitle</w:t>
      </w:r>
    </w:p>
    <w:p w14:paraId="4C3CE9F1" w14:textId="77777777" w:rsidR="00213462" w:rsidRDefault="00213462" w:rsidP="00213462">
      <w:pPr>
        <w:pStyle w:val="Author"/>
      </w:pPr>
      <w:r>
        <w:t>Author</w:t>
      </w:r>
    </w:p>
    <w:p w14:paraId="57E7B065" w14:textId="77777777" w:rsidR="00213462" w:rsidRDefault="00213462" w:rsidP="00213462">
      <w:pPr>
        <w:pStyle w:val="Date"/>
      </w:pPr>
      <w:r>
        <w:t>Date</w:t>
      </w:r>
    </w:p>
    <w:p w14:paraId="6E66F778" w14:textId="77777777" w:rsidR="00213462" w:rsidRPr="00213462" w:rsidRDefault="00213462" w:rsidP="00213462">
      <w:pPr>
        <w:pStyle w:val="BodyText"/>
      </w:pPr>
      <w:r w:rsidRPr="00213462">
        <w:t>Default Paragraph</w:t>
      </w:r>
    </w:p>
    <w:p w14:paraId="7F309C31" w14:textId="77777777" w:rsidR="00213462" w:rsidRPr="00213462" w:rsidRDefault="00213462" w:rsidP="00213462">
      <w:pPr>
        <w:pStyle w:val="BodyText"/>
        <w:rPr>
          <w:rStyle w:val="BookTitle"/>
        </w:rPr>
      </w:pPr>
      <w:r w:rsidRPr="00213462">
        <w:rPr>
          <w:rStyle w:val="BookTitle"/>
        </w:rPr>
        <w:t>Book title</w:t>
      </w:r>
    </w:p>
    <w:p w14:paraId="06E50FB2" w14:textId="77777777" w:rsidR="00213462" w:rsidRPr="00213462" w:rsidRDefault="00213462" w:rsidP="00213462">
      <w:pPr>
        <w:pStyle w:val="BodyText"/>
        <w:rPr>
          <w:rStyle w:val="FootnoteReference"/>
        </w:rPr>
      </w:pPr>
      <w:r w:rsidRPr="00213462">
        <w:rPr>
          <w:rStyle w:val="FootnoteReference"/>
        </w:rPr>
        <w:t>Footnote Reference</w:t>
      </w:r>
    </w:p>
    <w:p w14:paraId="1C97D7F0" w14:textId="77777777" w:rsidR="00213462" w:rsidRPr="00213462" w:rsidRDefault="00213462" w:rsidP="00213462">
      <w:pPr>
        <w:pStyle w:val="BodyText"/>
        <w:rPr>
          <w:rStyle w:val="Hyperlink"/>
        </w:rPr>
      </w:pPr>
      <w:r w:rsidRPr="00213462">
        <w:rPr>
          <w:rStyle w:val="Hyperlink"/>
        </w:rPr>
        <w:t>Hyperlink</w:t>
      </w:r>
    </w:p>
    <w:p w14:paraId="0843D57A" w14:textId="77777777" w:rsidR="00213462" w:rsidRPr="00213462" w:rsidRDefault="00213462" w:rsidP="00213462">
      <w:pPr>
        <w:pStyle w:val="BodyText"/>
        <w:rPr>
          <w:rStyle w:val="AlertTok"/>
        </w:rPr>
      </w:pPr>
      <w:r w:rsidRPr="00213462">
        <w:rPr>
          <w:rStyle w:val="AlertTok"/>
        </w:rPr>
        <w:t>AlertTok</w:t>
      </w:r>
    </w:p>
    <w:p w14:paraId="2D616125" w14:textId="77777777" w:rsidR="00213462" w:rsidRPr="00213462" w:rsidRDefault="00213462" w:rsidP="00213462">
      <w:pPr>
        <w:pStyle w:val="BodyText"/>
        <w:rPr>
          <w:rStyle w:val="AnnotationTok"/>
        </w:rPr>
      </w:pPr>
      <w:r w:rsidRPr="00213462">
        <w:rPr>
          <w:rStyle w:val="AnnotationTok"/>
        </w:rPr>
        <w:t>AnnotationTok</w:t>
      </w:r>
    </w:p>
    <w:p w14:paraId="0BD88849" w14:textId="77777777" w:rsidR="00213462" w:rsidRPr="00213462" w:rsidRDefault="00213462" w:rsidP="00213462">
      <w:pPr>
        <w:pStyle w:val="BodyText"/>
        <w:rPr>
          <w:rStyle w:val="AttributeTok"/>
        </w:rPr>
      </w:pPr>
      <w:r w:rsidRPr="00213462">
        <w:rPr>
          <w:rStyle w:val="AttributeTok"/>
        </w:rPr>
        <w:t>AttributeTok</w:t>
      </w:r>
    </w:p>
    <w:p w14:paraId="0CF102B5" w14:textId="77777777" w:rsidR="00213462" w:rsidRPr="00213462" w:rsidRDefault="00213462" w:rsidP="00213462">
      <w:pPr>
        <w:pStyle w:val="BodyText"/>
        <w:rPr>
          <w:rStyle w:val="BaseNTok"/>
        </w:rPr>
      </w:pPr>
      <w:r w:rsidRPr="00213462">
        <w:rPr>
          <w:rStyle w:val="BaseNTok"/>
        </w:rPr>
        <w:t>BaseNTok</w:t>
      </w:r>
    </w:p>
    <w:p w14:paraId="15019759" w14:textId="77777777" w:rsidR="00213462" w:rsidRPr="00213462" w:rsidRDefault="00213462" w:rsidP="00213462">
      <w:pPr>
        <w:pStyle w:val="BodyText"/>
        <w:rPr>
          <w:rStyle w:val="BuiltInTok"/>
        </w:rPr>
      </w:pPr>
      <w:r w:rsidRPr="00213462">
        <w:rPr>
          <w:rStyle w:val="BuiltInTok"/>
        </w:rPr>
        <w:t>BuiltInTok</w:t>
      </w:r>
    </w:p>
    <w:p w14:paraId="7917F0A5" w14:textId="77777777" w:rsidR="00213462" w:rsidRPr="00213462" w:rsidRDefault="00213462" w:rsidP="00213462">
      <w:pPr>
        <w:pStyle w:val="BodyText"/>
        <w:rPr>
          <w:rStyle w:val="CharTok"/>
        </w:rPr>
      </w:pPr>
      <w:r w:rsidRPr="00213462">
        <w:rPr>
          <w:rStyle w:val="CharTok"/>
        </w:rPr>
        <w:t>CharTok</w:t>
      </w:r>
    </w:p>
    <w:p w14:paraId="2677D671" w14:textId="77777777" w:rsidR="00213462" w:rsidRPr="00213462" w:rsidRDefault="00213462" w:rsidP="00213462">
      <w:pPr>
        <w:pStyle w:val="BodyText"/>
        <w:rPr>
          <w:rStyle w:val="CommentTok"/>
        </w:rPr>
      </w:pPr>
      <w:r w:rsidRPr="00213462">
        <w:rPr>
          <w:rStyle w:val="CommentTok"/>
        </w:rPr>
        <w:t>CommentTok</w:t>
      </w:r>
    </w:p>
    <w:p w14:paraId="5E6A6120" w14:textId="77777777" w:rsidR="00213462" w:rsidRPr="00213462" w:rsidRDefault="00213462" w:rsidP="00213462">
      <w:pPr>
        <w:pStyle w:val="BodyText"/>
        <w:rPr>
          <w:rStyle w:val="CommentVarTok"/>
        </w:rPr>
      </w:pPr>
      <w:r w:rsidRPr="00213462">
        <w:rPr>
          <w:rStyle w:val="CommentVarTok"/>
        </w:rPr>
        <w:lastRenderedPageBreak/>
        <w:t>CommentVarTok</w:t>
      </w:r>
    </w:p>
    <w:p w14:paraId="321CEBAE" w14:textId="77777777" w:rsidR="00213462" w:rsidRPr="00213462" w:rsidRDefault="00213462" w:rsidP="00213462">
      <w:pPr>
        <w:pStyle w:val="BodyText"/>
        <w:rPr>
          <w:rStyle w:val="ConstantTok"/>
        </w:rPr>
      </w:pPr>
      <w:r w:rsidRPr="00213462">
        <w:rPr>
          <w:rStyle w:val="ConstantTok"/>
        </w:rPr>
        <w:t>ConstantTok</w:t>
      </w:r>
    </w:p>
    <w:p w14:paraId="1A8A50FF" w14:textId="77777777" w:rsidR="00213462" w:rsidRPr="00213462" w:rsidRDefault="00213462" w:rsidP="00213462">
      <w:pPr>
        <w:pStyle w:val="BodyText"/>
        <w:rPr>
          <w:rStyle w:val="ControlFlowTok"/>
        </w:rPr>
      </w:pPr>
      <w:r w:rsidRPr="00213462">
        <w:rPr>
          <w:rStyle w:val="ControlFlowTok"/>
        </w:rPr>
        <w:t>ControlFlowTok</w:t>
      </w:r>
    </w:p>
    <w:p w14:paraId="475217DC" w14:textId="77777777" w:rsidR="00213462" w:rsidRPr="00213462" w:rsidRDefault="00213462" w:rsidP="00213462">
      <w:pPr>
        <w:pStyle w:val="BodyText"/>
        <w:rPr>
          <w:rStyle w:val="DataTypeTok"/>
        </w:rPr>
      </w:pPr>
      <w:r w:rsidRPr="00213462">
        <w:rPr>
          <w:rStyle w:val="DataTypeTok"/>
        </w:rPr>
        <w:t>DataTypeTok</w:t>
      </w:r>
    </w:p>
    <w:p w14:paraId="336A28DE" w14:textId="77777777" w:rsidR="00213462" w:rsidRPr="00213462" w:rsidRDefault="00213462" w:rsidP="00213462">
      <w:pPr>
        <w:pStyle w:val="BodyText"/>
        <w:rPr>
          <w:rStyle w:val="DecValTok"/>
        </w:rPr>
      </w:pPr>
      <w:r w:rsidRPr="00213462">
        <w:rPr>
          <w:rStyle w:val="DecValTok"/>
        </w:rPr>
        <w:t>DecValTok</w:t>
      </w:r>
    </w:p>
    <w:p w14:paraId="0AAE8D3D" w14:textId="77777777" w:rsidR="00213462" w:rsidRPr="00213462" w:rsidRDefault="00213462" w:rsidP="00213462">
      <w:pPr>
        <w:pStyle w:val="BodyText"/>
        <w:rPr>
          <w:rStyle w:val="DocumentationTok"/>
        </w:rPr>
      </w:pPr>
      <w:r w:rsidRPr="00213462">
        <w:rPr>
          <w:rStyle w:val="DocumentationTok"/>
        </w:rPr>
        <w:t>DcoumentationTok</w:t>
      </w:r>
    </w:p>
    <w:p w14:paraId="656D26AA" w14:textId="77777777" w:rsidR="00213462" w:rsidRPr="00213462" w:rsidRDefault="00213462" w:rsidP="00213462">
      <w:pPr>
        <w:pStyle w:val="BodyText"/>
        <w:rPr>
          <w:rStyle w:val="ErrorTok"/>
        </w:rPr>
      </w:pPr>
      <w:r w:rsidRPr="00213462">
        <w:rPr>
          <w:rStyle w:val="ErrorTok"/>
        </w:rPr>
        <w:t>ErrorTok</w:t>
      </w:r>
    </w:p>
    <w:p w14:paraId="277128DE" w14:textId="77777777" w:rsidR="00213462" w:rsidRPr="00213462" w:rsidRDefault="00213462" w:rsidP="00213462">
      <w:pPr>
        <w:pStyle w:val="BodyText"/>
        <w:rPr>
          <w:rStyle w:val="ExtensionTok"/>
        </w:rPr>
      </w:pPr>
      <w:r w:rsidRPr="00213462">
        <w:rPr>
          <w:rStyle w:val="ExtensionTok"/>
        </w:rPr>
        <w:t>ExensionTok</w:t>
      </w:r>
    </w:p>
    <w:p w14:paraId="3B398FB6" w14:textId="77777777" w:rsidR="00213462" w:rsidRPr="00213462" w:rsidRDefault="00213462" w:rsidP="00213462">
      <w:pPr>
        <w:pStyle w:val="BodyText"/>
        <w:rPr>
          <w:rStyle w:val="FloatTok"/>
        </w:rPr>
      </w:pPr>
      <w:r w:rsidRPr="00213462">
        <w:rPr>
          <w:rStyle w:val="FloatTok"/>
        </w:rPr>
        <w:t>FloatTok</w:t>
      </w:r>
    </w:p>
    <w:p w14:paraId="2A4B0266" w14:textId="77777777" w:rsidR="00213462" w:rsidRPr="00213462" w:rsidRDefault="00213462" w:rsidP="00213462">
      <w:pPr>
        <w:pStyle w:val="BodyText"/>
        <w:rPr>
          <w:rStyle w:val="FunctionTok"/>
        </w:rPr>
      </w:pPr>
      <w:r w:rsidRPr="00213462">
        <w:rPr>
          <w:rStyle w:val="FunctionTok"/>
        </w:rPr>
        <w:t>FunctionTok</w:t>
      </w:r>
    </w:p>
    <w:p w14:paraId="1AA7CF42" w14:textId="77777777" w:rsidR="00213462" w:rsidRPr="00213462" w:rsidRDefault="00213462" w:rsidP="00213462">
      <w:pPr>
        <w:pStyle w:val="BodyText"/>
        <w:rPr>
          <w:rStyle w:val="ImportTok"/>
        </w:rPr>
      </w:pPr>
      <w:r w:rsidRPr="00213462">
        <w:rPr>
          <w:rStyle w:val="ImportTok"/>
        </w:rPr>
        <w:t>ImportTok</w:t>
      </w:r>
    </w:p>
    <w:p w14:paraId="32C6E667" w14:textId="77777777" w:rsidR="00213462" w:rsidRPr="00213462" w:rsidRDefault="00213462" w:rsidP="00213462">
      <w:pPr>
        <w:pStyle w:val="BodyText"/>
        <w:rPr>
          <w:rStyle w:val="InformationTok"/>
        </w:rPr>
      </w:pPr>
      <w:r w:rsidRPr="00213462">
        <w:rPr>
          <w:rStyle w:val="InformationTok"/>
        </w:rPr>
        <w:t>InformaitonTok</w:t>
      </w:r>
    </w:p>
    <w:p w14:paraId="1381C594" w14:textId="77777777" w:rsidR="00213462" w:rsidRPr="00213462" w:rsidRDefault="00213462" w:rsidP="00213462">
      <w:pPr>
        <w:pStyle w:val="BodyText"/>
        <w:rPr>
          <w:rStyle w:val="KeywordTok"/>
        </w:rPr>
      </w:pPr>
      <w:r w:rsidRPr="00213462">
        <w:rPr>
          <w:rStyle w:val="KeywordTok"/>
        </w:rPr>
        <w:t>KeywordTok</w:t>
      </w:r>
    </w:p>
    <w:p w14:paraId="74856F2B" w14:textId="77777777" w:rsidR="00213462" w:rsidRPr="00213462" w:rsidRDefault="00213462" w:rsidP="00213462">
      <w:pPr>
        <w:pStyle w:val="BodyText"/>
        <w:rPr>
          <w:rStyle w:val="NormalTok"/>
        </w:rPr>
      </w:pPr>
      <w:r w:rsidRPr="00213462">
        <w:rPr>
          <w:rStyle w:val="NormalTok"/>
        </w:rPr>
        <w:t>NormalTok</w:t>
      </w:r>
    </w:p>
    <w:p w14:paraId="3E06AB80" w14:textId="77777777" w:rsidR="00213462" w:rsidRPr="00213462" w:rsidRDefault="00213462" w:rsidP="00213462">
      <w:pPr>
        <w:pStyle w:val="BodyText"/>
        <w:rPr>
          <w:rStyle w:val="OperatorTok"/>
        </w:rPr>
      </w:pPr>
      <w:r w:rsidRPr="00213462">
        <w:rPr>
          <w:rStyle w:val="OperatorTok"/>
        </w:rPr>
        <w:t>OperatorTok</w:t>
      </w:r>
    </w:p>
    <w:p w14:paraId="20EE101D" w14:textId="77777777" w:rsidR="00213462" w:rsidRPr="00213462" w:rsidRDefault="00213462" w:rsidP="00213462">
      <w:pPr>
        <w:pStyle w:val="BodyText"/>
        <w:rPr>
          <w:rStyle w:val="OtherTok"/>
        </w:rPr>
      </w:pPr>
      <w:r w:rsidRPr="00213462">
        <w:rPr>
          <w:rStyle w:val="OtherTok"/>
        </w:rPr>
        <w:t>OtherTok</w:t>
      </w:r>
    </w:p>
    <w:p w14:paraId="67ECEE5E" w14:textId="77777777" w:rsidR="00213462" w:rsidRPr="00213462" w:rsidRDefault="00213462" w:rsidP="00213462">
      <w:pPr>
        <w:pStyle w:val="BodyText"/>
        <w:rPr>
          <w:rStyle w:val="PreprocessorTok"/>
        </w:rPr>
      </w:pPr>
      <w:r w:rsidRPr="00213462">
        <w:rPr>
          <w:rStyle w:val="PreprocessorTok"/>
        </w:rPr>
        <w:t>PreprocessorTok</w:t>
      </w:r>
    </w:p>
    <w:p w14:paraId="07817115" w14:textId="77777777" w:rsidR="00213462" w:rsidRPr="00213462" w:rsidRDefault="00213462" w:rsidP="00213462">
      <w:pPr>
        <w:pStyle w:val="BodyText"/>
        <w:rPr>
          <w:rStyle w:val="RegionMarkerTok"/>
        </w:rPr>
      </w:pPr>
      <w:r w:rsidRPr="00213462">
        <w:rPr>
          <w:rStyle w:val="RegionMarkerTok"/>
        </w:rPr>
        <w:t>RegionMarkerTok</w:t>
      </w:r>
    </w:p>
    <w:p w14:paraId="0BDBD972" w14:textId="77777777" w:rsidR="00213462" w:rsidRPr="00213462" w:rsidRDefault="00213462" w:rsidP="00213462">
      <w:pPr>
        <w:pStyle w:val="BodyText"/>
        <w:rPr>
          <w:rStyle w:val="SpecialCharTok"/>
        </w:rPr>
      </w:pPr>
      <w:r w:rsidRPr="00213462">
        <w:rPr>
          <w:rStyle w:val="SpecialCharTok"/>
        </w:rPr>
        <w:t>SpecialCharTok</w:t>
      </w:r>
    </w:p>
    <w:p w14:paraId="0C31A157" w14:textId="77777777" w:rsidR="00213462" w:rsidRPr="00213462" w:rsidRDefault="00213462" w:rsidP="00213462">
      <w:pPr>
        <w:pStyle w:val="BodyText"/>
        <w:rPr>
          <w:rStyle w:val="SpecialStringTok"/>
        </w:rPr>
      </w:pPr>
      <w:r w:rsidRPr="00213462">
        <w:rPr>
          <w:rStyle w:val="SpecialStringTok"/>
        </w:rPr>
        <w:t>SpecialStringTok</w:t>
      </w:r>
    </w:p>
    <w:p w14:paraId="67073F8D" w14:textId="77777777" w:rsidR="00213462" w:rsidRPr="00213462" w:rsidRDefault="00213462" w:rsidP="00213462">
      <w:pPr>
        <w:pStyle w:val="BodyText"/>
        <w:rPr>
          <w:rStyle w:val="StringTok"/>
        </w:rPr>
      </w:pPr>
      <w:r w:rsidRPr="00213462">
        <w:rPr>
          <w:rStyle w:val="StringTok"/>
        </w:rPr>
        <w:t>StringTok</w:t>
      </w:r>
    </w:p>
    <w:p w14:paraId="1C1DDFDD" w14:textId="77777777" w:rsidR="00213462" w:rsidRPr="00213462" w:rsidRDefault="00213462" w:rsidP="00213462">
      <w:pPr>
        <w:pStyle w:val="BodyText"/>
        <w:rPr>
          <w:rStyle w:val="VariableTok"/>
        </w:rPr>
      </w:pPr>
      <w:r w:rsidRPr="00213462">
        <w:rPr>
          <w:rStyle w:val="VariableTok"/>
        </w:rPr>
        <w:t>VariableTok</w:t>
      </w:r>
    </w:p>
    <w:p w14:paraId="4121DA61" w14:textId="77777777" w:rsidR="00213462" w:rsidRPr="00213462" w:rsidRDefault="00213462" w:rsidP="00213462">
      <w:pPr>
        <w:pStyle w:val="BodyText"/>
        <w:rPr>
          <w:rStyle w:val="VerbatimStringTok"/>
        </w:rPr>
      </w:pPr>
      <w:r w:rsidRPr="00213462">
        <w:rPr>
          <w:rStyle w:val="VerbatimStringTok"/>
        </w:rPr>
        <w:t>VerbatimStringTok</w:t>
      </w:r>
    </w:p>
    <w:p w14:paraId="4AC3A4D0" w14:textId="77777777" w:rsidR="00213462" w:rsidRPr="00213462" w:rsidRDefault="00213462" w:rsidP="00213462">
      <w:pPr>
        <w:pStyle w:val="BodyText"/>
        <w:rPr>
          <w:rStyle w:val="WarningTok"/>
        </w:rPr>
      </w:pPr>
      <w:r w:rsidRPr="00213462">
        <w:rPr>
          <w:rStyle w:val="WarningTok"/>
        </w:rPr>
        <w:t>WarningTok</w:t>
      </w:r>
    </w:p>
    <w:p w14:paraId="4E9696C7" w14:textId="77777777" w:rsidR="00213462" w:rsidRDefault="00213462" w:rsidP="00213462">
      <w:r>
        <w:t>Normal</w:t>
      </w:r>
    </w:p>
    <w:p w14:paraId="02233A9F" w14:textId="77777777" w:rsidR="00213462" w:rsidRDefault="00213462" w:rsidP="00213462">
      <w:pPr>
        <w:pStyle w:val="Abstract"/>
      </w:pPr>
      <w:r>
        <w:t>Abstract</w:t>
      </w:r>
    </w:p>
    <w:p w14:paraId="1C8C8F93" w14:textId="77777777" w:rsidR="00213462" w:rsidRDefault="00213462" w:rsidP="00213462">
      <w:pPr>
        <w:pStyle w:val="Bibliography"/>
      </w:pPr>
      <w:r>
        <w:t>Bibliography</w:t>
      </w:r>
    </w:p>
    <w:p w14:paraId="576CBB84" w14:textId="77777777" w:rsidR="00213462" w:rsidRPr="00213462" w:rsidRDefault="00213462" w:rsidP="00213462">
      <w:pPr>
        <w:pStyle w:val="BodyText"/>
      </w:pPr>
      <w:r w:rsidRPr="00213462">
        <w:t>Body Text</w:t>
      </w:r>
    </w:p>
    <w:p w14:paraId="0162A1E1" w14:textId="77777777" w:rsidR="00213462" w:rsidRDefault="00213462" w:rsidP="00213462">
      <w:pPr>
        <w:pStyle w:val="BlockText"/>
      </w:pPr>
      <w:r>
        <w:t>Block Text</w:t>
      </w:r>
    </w:p>
    <w:p w14:paraId="3FE8EFEF" w14:textId="77777777" w:rsidR="00213462" w:rsidRDefault="00213462" w:rsidP="00213462">
      <w:pPr>
        <w:pStyle w:val="Compact"/>
      </w:pPr>
      <w:r>
        <w:t>Compact</w:t>
      </w:r>
    </w:p>
    <w:p w14:paraId="66496A55" w14:textId="77777777" w:rsidR="00213462" w:rsidRDefault="00213462" w:rsidP="00213462">
      <w:pPr>
        <w:pStyle w:val="FirstParagraph"/>
      </w:pPr>
      <w:r>
        <w:lastRenderedPageBreak/>
        <w:t>First Paragraph</w:t>
      </w:r>
    </w:p>
    <w:p w14:paraId="29812143" w14:textId="77777777" w:rsidR="00213462" w:rsidRDefault="00213462" w:rsidP="00213462">
      <w:pPr>
        <w:pStyle w:val="Caption"/>
      </w:pPr>
      <w:r>
        <w:t>Caption</w:t>
      </w:r>
    </w:p>
    <w:p w14:paraId="59E5CDC5" w14:textId="77777777" w:rsidR="00213462" w:rsidRDefault="00213462" w:rsidP="00213462">
      <w:pPr>
        <w:pStyle w:val="ImageCaption"/>
      </w:pPr>
      <w:r>
        <w:t>Image Caption</w:t>
      </w:r>
    </w:p>
    <w:p w14:paraId="6013F4E0" w14:textId="77777777" w:rsidR="00213462" w:rsidRDefault="00213462" w:rsidP="00213462">
      <w:pPr>
        <w:pStyle w:val="TableCaption"/>
      </w:pPr>
      <w:r>
        <w:t>Table Caption</w:t>
      </w:r>
    </w:p>
    <w:p w14:paraId="78A62E4E" w14:textId="77777777" w:rsidR="00213462" w:rsidRDefault="00213462" w:rsidP="00213462">
      <w:pPr>
        <w:pStyle w:val="Definition"/>
      </w:pPr>
      <w:r>
        <w:t>Definition</w:t>
      </w:r>
    </w:p>
    <w:p w14:paraId="1A4B6CFC" w14:textId="77777777" w:rsidR="00213462" w:rsidRDefault="00213462" w:rsidP="00213462">
      <w:pPr>
        <w:pStyle w:val="DefinitionTerm"/>
      </w:pPr>
      <w:r>
        <w:t>Definition Term</w:t>
      </w:r>
    </w:p>
    <w:p w14:paraId="5AA0C2C2" w14:textId="77777777" w:rsidR="00213462" w:rsidRDefault="00213462" w:rsidP="00213462">
      <w:pPr>
        <w:pStyle w:val="Figure"/>
      </w:pPr>
      <w:r>
        <w:t>Figure</w:t>
      </w:r>
    </w:p>
    <w:p w14:paraId="645C63B1" w14:textId="77777777" w:rsidR="00213462" w:rsidRDefault="00213462" w:rsidP="00213462">
      <w:pPr>
        <w:pStyle w:val="CaptionedFigure"/>
      </w:pPr>
      <w:r>
        <w:t>Captioned Figure</w:t>
      </w:r>
    </w:p>
    <w:p w14:paraId="476967A0" w14:textId="77777777" w:rsidR="00213462" w:rsidRDefault="00213462" w:rsidP="00213462">
      <w:pPr>
        <w:pStyle w:val="FootnoteText"/>
      </w:pPr>
      <w:r>
        <w:t>Footnote Text</w:t>
      </w:r>
    </w:p>
    <w:sectPr w:rsidR="002134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B3599F" w14:textId="77777777" w:rsidR="00C72490" w:rsidRDefault="00C72490">
      <w:pPr>
        <w:spacing w:after="0"/>
      </w:pPr>
      <w:r>
        <w:separator/>
      </w:r>
    </w:p>
  </w:endnote>
  <w:endnote w:type="continuationSeparator" w:id="0">
    <w:p w14:paraId="0A4EFAC7" w14:textId="77777777" w:rsidR="00C72490" w:rsidRDefault="00C724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D19B5" w14:textId="77777777" w:rsidR="00C72490" w:rsidRDefault="00C72490">
      <w:r>
        <w:separator/>
      </w:r>
    </w:p>
  </w:footnote>
  <w:footnote w:type="continuationSeparator" w:id="0">
    <w:p w14:paraId="461175E0" w14:textId="77777777" w:rsidR="00C72490" w:rsidRDefault="00C724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C5EB5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0F241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678255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66C4C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CB2A3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1634E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028F3F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0F23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06080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1CAD9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6D31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2694F5B"/>
    <w:multiLevelType w:val="multilevel"/>
    <w:tmpl w:val="94BA4DD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2C1AE401"/>
    <w:multiLevelType w:val="multilevel"/>
    <w:tmpl w:val="90546B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FDA69C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57D42E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75C014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4093111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17" w15:restartNumberingAfterBreak="0">
    <w:nsid w:val="4B4719F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31877F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3D67AA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80D291C"/>
    <w:multiLevelType w:val="multilevel"/>
    <w:tmpl w:val="1174EC6C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6FF244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8E7781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2"/>
  </w:num>
  <w:num w:numId="2">
    <w:abstractNumId w:val="10"/>
  </w:num>
  <w:num w:numId="3">
    <w:abstractNumId w:val="14"/>
  </w:num>
  <w:num w:numId="4">
    <w:abstractNumId w:val="11"/>
  </w:num>
  <w:num w:numId="5">
    <w:abstractNumId w:val="19"/>
  </w:num>
  <w:num w:numId="6">
    <w:abstractNumId w:val="22"/>
  </w:num>
  <w:num w:numId="7">
    <w:abstractNumId w:val="15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7"/>
  </w:num>
  <w:num w:numId="19">
    <w:abstractNumId w:val="13"/>
  </w:num>
  <w:num w:numId="20">
    <w:abstractNumId w:val="20"/>
  </w:num>
  <w:num w:numId="21">
    <w:abstractNumId w:val="18"/>
  </w:num>
  <w:num w:numId="22">
    <w:abstractNumId w:val="21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3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5CA6"/>
    <w:rsid w:val="00011C8B"/>
    <w:rsid w:val="0001324B"/>
    <w:rsid w:val="001C3409"/>
    <w:rsid w:val="0021254F"/>
    <w:rsid w:val="00213462"/>
    <w:rsid w:val="00222E65"/>
    <w:rsid w:val="00340C3F"/>
    <w:rsid w:val="004E29B3"/>
    <w:rsid w:val="00524D24"/>
    <w:rsid w:val="00563721"/>
    <w:rsid w:val="00590D07"/>
    <w:rsid w:val="005D03B7"/>
    <w:rsid w:val="00784D58"/>
    <w:rsid w:val="007F5627"/>
    <w:rsid w:val="008D6863"/>
    <w:rsid w:val="00AC7C08"/>
    <w:rsid w:val="00B86B75"/>
    <w:rsid w:val="00BB39B3"/>
    <w:rsid w:val="00BC48D5"/>
    <w:rsid w:val="00C36279"/>
    <w:rsid w:val="00C56C7F"/>
    <w:rsid w:val="00C72490"/>
    <w:rsid w:val="00D05CA6"/>
    <w:rsid w:val="00E315A3"/>
    <w:rsid w:val="00F651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7E100"/>
  <w15:docId w15:val="{B2FBCD9C-805B-CA4B-A6D0-6FAF8CC78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03B7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5D03B7"/>
    <w:pPr>
      <w:keepNext/>
      <w:keepLines/>
      <w:spacing w:before="360" w:after="100" w:afterAutospacing="1"/>
      <w:outlineLvl w:val="0"/>
    </w:pPr>
    <w:rPr>
      <w:rFonts w:eastAsiaTheme="majorEastAsia" w:cstheme="majorBidi"/>
      <w:b/>
      <w:bCs/>
      <w:caps/>
      <w:color w:val="4F81BD" w:themeColor="accen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D03B7"/>
    <w:pPr>
      <w:keepNext/>
      <w:keepLines/>
      <w:spacing w:before="200" w:after="100" w:afterAutospacing="1"/>
      <w:outlineLvl w:val="1"/>
    </w:pPr>
    <w:rPr>
      <w:rFonts w:eastAsiaTheme="majorEastAsia" w:cstheme="majorBidi"/>
      <w:b/>
      <w:bCs/>
      <w:color w:val="4F81BD" w:themeColor="accen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D03B7"/>
    <w:pPr>
      <w:keepNext/>
      <w:keepLines/>
      <w:spacing w:before="200" w:after="100" w:afterAutospacing="1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5D03B7"/>
    <w:pPr>
      <w:keepNext/>
      <w:keepLines/>
      <w:spacing w:before="200" w:after="100" w:afterAutospacing="1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524D24"/>
    <w:pPr>
      <w:keepNext/>
      <w:keepLines/>
      <w:numPr>
        <w:ilvl w:val="4"/>
        <w:numId w:val="23"/>
      </w:numPr>
      <w:spacing w:before="200" w:after="100" w:afterAutospacing="1"/>
      <w:outlineLvl w:val="4"/>
    </w:pPr>
    <w:rPr>
      <w:rFonts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524D24"/>
    <w:pPr>
      <w:keepNext/>
      <w:keepLines/>
      <w:numPr>
        <w:ilvl w:val="5"/>
        <w:numId w:val="23"/>
      </w:numPr>
      <w:spacing w:before="200" w:after="100" w:afterAutospacing="1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524D24"/>
    <w:pPr>
      <w:keepNext/>
      <w:keepLines/>
      <w:numPr>
        <w:ilvl w:val="6"/>
        <w:numId w:val="23"/>
      </w:numPr>
      <w:spacing w:before="200" w:after="100" w:afterAutospacing="1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524D24"/>
    <w:pPr>
      <w:keepNext/>
      <w:keepLines/>
      <w:numPr>
        <w:ilvl w:val="7"/>
        <w:numId w:val="23"/>
      </w:numPr>
      <w:spacing w:before="200" w:after="100" w:afterAutospacing="1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524D24"/>
    <w:pPr>
      <w:keepNext/>
      <w:keepLines/>
      <w:numPr>
        <w:ilvl w:val="8"/>
        <w:numId w:val="23"/>
      </w:numPr>
      <w:spacing w:before="200" w:after="100" w:afterAutospacing="1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D03B7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28"/>
      <w:szCs w:val="36"/>
    </w:rPr>
  </w:style>
  <w:style w:type="paragraph" w:styleId="Subtitle">
    <w:name w:val="Subtitle"/>
    <w:basedOn w:val="Title"/>
    <w:next w:val="BodyText"/>
    <w:qFormat/>
    <w:rsid w:val="00BB39B3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5D03B7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5D03B7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563721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D05CA6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563721"/>
    <w:rPr>
      <w:rFonts w:ascii="Arial" w:hAnsi="Arial"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5D03B7"/>
    <w:rPr>
      <w:rFonts w:ascii="Times New Roman" w:hAnsi="Times New Roman"/>
      <w:sz w:val="22"/>
      <w:vertAlign w:val="superscript"/>
    </w:rPr>
  </w:style>
  <w:style w:type="character" w:styleId="Hyperlink">
    <w:name w:val="Hyperlink"/>
    <w:basedOn w:val="CaptionChar"/>
    <w:rsid w:val="005D03B7"/>
    <w:rPr>
      <w:rFonts w:ascii="Times New Roman" w:hAnsi="Times New Roman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AC7C08"/>
    <w:pPr>
      <w:spacing w:before="240" w:line="259" w:lineRule="auto"/>
      <w:outlineLvl w:val="9"/>
    </w:pPr>
    <w:rPr>
      <w:b w:val="0"/>
      <w:bCs w:val="0"/>
      <w:cap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AC7C08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sid w:val="00AC7C08"/>
    <w:rPr>
      <w:rFonts w:ascii="Consolas" w:hAnsi="Consolas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sid w:val="00AC7C08"/>
    <w:rPr>
      <w:rFonts w:ascii="Consolas" w:hAnsi="Consolas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sid w:val="00AC7C08"/>
    <w:rPr>
      <w:rFonts w:ascii="Consolas" w:hAnsi="Consolas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sid w:val="00AC7C08"/>
    <w:rPr>
      <w:rFonts w:ascii="Consolas" w:hAnsi="Consolas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sid w:val="00AC7C08"/>
    <w:rPr>
      <w:rFonts w:ascii="Consolas" w:hAnsi="Consolas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CommentTok">
    <w:name w:val="CommentTok"/>
    <w:basedOn w:val="VerbatimChar"/>
    <w:rsid w:val="00AC7C08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sid w:val="00AC7C08"/>
    <w:rPr>
      <w:rFonts w:ascii="Consolas" w:hAnsi="Consolas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sid w:val="00AC7C08"/>
    <w:rPr>
      <w:rFonts w:ascii="Consolas" w:hAnsi="Consolas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sid w:val="00AC7C08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sid w:val="00AC7C08"/>
    <w:rPr>
      <w:rFonts w:ascii="Consolas" w:hAnsi="Consolas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ExtensionTok">
    <w:name w:val="Extension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PreprocessorTok">
    <w:name w:val="PreprocessorTok"/>
    <w:basedOn w:val="VerbatimChar"/>
    <w:rsid w:val="00AC7C08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sid w:val="00AC7C08"/>
    <w:rPr>
      <w:rFonts w:ascii="Consolas" w:hAnsi="Consolas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customStyle="1" w:styleId="InformationTok">
    <w:name w:val="Information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sid w:val="00AC7C08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sid w:val="00AC7C08"/>
    <w:rPr>
      <w:rFonts w:ascii="Consolas" w:hAnsi="Consolas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sid w:val="00AC7C08"/>
    <w:rPr>
      <w:rFonts w:ascii="Consolas" w:hAnsi="Consolas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sid w:val="00AC7C08"/>
    <w:rPr>
      <w:rFonts w:ascii="Consolas" w:hAnsi="Consolas"/>
      <w:sz w:val="20"/>
      <w:shd w:val="clear" w:color="auto" w:fill="F8F8F8"/>
    </w:rPr>
  </w:style>
  <w:style w:type="character" w:styleId="BookTitle">
    <w:name w:val="Book Title"/>
    <w:basedOn w:val="DefaultParagraphFont"/>
    <w:rsid w:val="00213462"/>
    <w:rPr>
      <w:b/>
      <w:bCs/>
      <w:i/>
      <w:iCs/>
      <w:spacing w:val="5"/>
    </w:rPr>
  </w:style>
  <w:style w:type="character" w:customStyle="1" w:styleId="BodyTextChar">
    <w:name w:val="Body Text Char"/>
    <w:basedOn w:val="DefaultParagraphFont"/>
    <w:link w:val="BodyText"/>
    <w:rsid w:val="00213462"/>
  </w:style>
  <w:style w:type="character" w:styleId="HTMLSample">
    <w:name w:val="HTML Sample"/>
    <w:basedOn w:val="DefaultParagraphFont"/>
    <w:semiHidden/>
    <w:unhideWhenUsed/>
    <w:rsid w:val="00AC7C08"/>
    <w:rPr>
      <w:rFonts w:ascii="Consolas" w:hAnsi="Consolas"/>
      <w:sz w:val="20"/>
      <w:szCs w:val="24"/>
    </w:rPr>
  </w:style>
  <w:style w:type="paragraph" w:styleId="NoSpacing">
    <w:name w:val="No Spacing"/>
    <w:rsid w:val="005D03B7"/>
    <w:pPr>
      <w:spacing w:after="0"/>
    </w:pPr>
    <w:rPr>
      <w:rFonts w:ascii="Times New Roman" w:hAnsi="Times New Roman"/>
    </w:rPr>
  </w:style>
  <w:style w:type="paragraph" w:styleId="TOAHeading">
    <w:name w:val="toa heading"/>
    <w:basedOn w:val="Normal"/>
    <w:next w:val="Normal"/>
    <w:semiHidden/>
    <w:unhideWhenUsed/>
    <w:rsid w:val="005D03B7"/>
    <w:pPr>
      <w:spacing w:before="120"/>
    </w:pPr>
    <w:rPr>
      <w:rFonts w:eastAsiaTheme="majorEastAsia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kevinchen/HeadRs/rmd_templates/style-guide-times-1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tyle-guide-times-12.dotx</Template>
  <TotalTime>0</TotalTime>
  <Pages>3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UC Berkeley</Company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evin Chen</dc:creator>
  <cp:keywords/>
  <cp:lastModifiedBy>Kevin Chen</cp:lastModifiedBy>
  <cp:revision>1</cp:revision>
  <dcterms:created xsi:type="dcterms:W3CDTF">2021-10-12T03:38:00Z</dcterms:created>
  <dcterms:modified xsi:type="dcterms:W3CDTF">2021-10-12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1/2020</vt:lpwstr>
  </property>
  <property fmtid="{D5CDD505-2E9C-101B-9397-08002B2CF9AE}" pid="3" name="output">
    <vt:lpwstr>word_document</vt:lpwstr>
  </property>
</Properties>
</file>